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/>
              </w:rPr>
            </w:pPr>
            <w:r w:rsidRPr="00924E6C">
              <w:rPr>
                <w:b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/>
              </w:rPr>
            </w:pPr>
            <w:r w:rsidRPr="00924E6C">
              <w:rPr>
                <w:b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/>
              </w:rPr>
            </w:pPr>
            <w:r w:rsidRPr="00924E6C">
              <w:rPr>
                <w:b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/>
        </w:rPr>
        <w:t xml:space="preserve">Sinh viên thay bằng QR code </w:t>
      </w:r>
      <w:r>
        <w:rPr>
          <w:b/>
        </w:rPr>
        <w:t xml:space="preserve">của mã số sinh viên (ví dụ: 23119012), </w:t>
      </w:r>
      <w:r w:rsidRPr="00E117CD">
        <w:rPr>
          <w:b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/>
          <w:i/>
        </w:rPr>
      </w:pPr>
      <w:r w:rsidRPr="005314D0">
        <w:rPr>
          <w:b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/>
          <w:i/>
        </w:rPr>
      </w:pPr>
      <w:r w:rsidRPr="005314D0">
        <w:rPr>
          <w:b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/>
          <w:i/>
        </w:rPr>
      </w:pPr>
      <w:r w:rsidRPr="005314D0">
        <w:rPr>
          <w:b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/>
          <w:i/>
        </w:rPr>
      </w:pPr>
      <w:r w:rsidRPr="005314D0">
        <w:rPr>
          <w:b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/>
          <w:i/>
        </w:rPr>
      </w:pPr>
      <w:r w:rsidRPr="005314D0">
        <w:rPr>
          <w:b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/>
          <w:i/>
        </w:rPr>
      </w:pPr>
      <w:r w:rsidRPr="005314D0">
        <w:rPr>
          <w:b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/>
          <w:i/>
        </w:rPr>
      </w:pPr>
      <w:r>
        <w:rPr>
          <w:b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Thiết kế và mô phỏng </w:t>
      </w:r>
      <w:r w:rsidR="00EA2463">
        <w:rPr>
          <w:b/>
        </w:rPr>
        <w:t xml:space="preserve">kiểm chứng </w:t>
      </w:r>
      <w:r>
        <w:rPr>
          <w:b/>
        </w:rPr>
        <w:t xml:space="preserve">mạch </w:t>
      </w:r>
      <w:r w:rsidR="00033CF9">
        <w:rPr>
          <w:b/>
        </w:rPr>
        <w:t>Flip Flop D</w:t>
      </w:r>
    </w:p>
    <w:p w14:paraId="7B0381A5" w14:textId="77777777" w:rsidR="0017067D" w:rsidRDefault="0017067D" w:rsidP="0017067D">
      <w:pPr>
        <w:rPr>
          <w:b/>
        </w:rPr>
      </w:pPr>
    </w:p>
    <w:p w14:paraId="50917F04" w14:textId="77777777" w:rsidR="0017067D" w:rsidRDefault="0017067D" w:rsidP="0017067D">
      <w:pPr>
        <w:rPr>
          <w:b/>
        </w:rPr>
      </w:pPr>
    </w:p>
    <w:p w14:paraId="297217AB" w14:textId="77777777" w:rsidR="00EA2463" w:rsidRDefault="00EA2463" w:rsidP="0017067D">
      <w:pPr>
        <w:rPr>
          <w:b/>
        </w:rPr>
      </w:pPr>
    </w:p>
    <w:p w14:paraId="78C2A1D4" w14:textId="77777777" w:rsidR="00DC5A55" w:rsidRDefault="00DC5A55" w:rsidP="0017067D">
      <w:pPr>
        <w:rPr>
          <w:b/>
        </w:rPr>
      </w:pPr>
    </w:p>
    <w:p w14:paraId="5DC73900" w14:textId="77777777" w:rsidR="00DC5A55" w:rsidRDefault="00DC5A55" w:rsidP="0017067D">
      <w:pPr>
        <w:rPr>
          <w:b/>
        </w:rPr>
      </w:pPr>
    </w:p>
    <w:p w14:paraId="3EE29FEC" w14:textId="77777777" w:rsidR="00DC5A55" w:rsidRDefault="00DC5A55" w:rsidP="0017067D">
      <w:pPr>
        <w:rPr>
          <w:b/>
        </w:rPr>
      </w:pPr>
    </w:p>
    <w:p w14:paraId="171E024B" w14:textId="77777777" w:rsidR="00DC5A55" w:rsidRDefault="00DC5A55" w:rsidP="0017067D">
      <w:pPr>
        <w:rPr>
          <w:b/>
        </w:rPr>
      </w:pPr>
    </w:p>
    <w:p w14:paraId="754ABDC0" w14:textId="77777777" w:rsidR="0017067D" w:rsidRDefault="0017067D" w:rsidP="0017067D">
      <w:pPr>
        <w:rPr>
          <w:b/>
        </w:rPr>
      </w:pPr>
    </w:p>
    <w:p w14:paraId="4F5E6C08" w14:textId="77777777" w:rsidR="0017067D" w:rsidRDefault="0017067D" w:rsidP="0017067D">
      <w:pPr>
        <w:rPr>
          <w:b/>
        </w:rPr>
      </w:pPr>
    </w:p>
    <w:p w14:paraId="74633D5A" w14:textId="77777777" w:rsidR="0017067D" w:rsidRDefault="0017067D" w:rsidP="0017067D">
      <w:pPr>
        <w:rPr>
          <w:b/>
        </w:rPr>
      </w:pPr>
    </w:p>
    <w:p w14:paraId="1E35ACB8" w14:textId="77777777" w:rsidR="0017067D" w:rsidRDefault="0017067D" w:rsidP="0017067D">
      <w:pPr>
        <w:rPr>
          <w:b/>
        </w:rPr>
      </w:pPr>
    </w:p>
    <w:p w14:paraId="0C2FCE9C" w14:textId="77777777" w:rsidR="0017067D" w:rsidRDefault="0017067D" w:rsidP="0017067D">
      <w:pPr>
        <w:rPr>
          <w:b/>
        </w:rPr>
      </w:pPr>
    </w:p>
    <w:p w14:paraId="21160041" w14:textId="77777777" w:rsidR="0017067D" w:rsidRDefault="0017067D" w:rsidP="0017067D">
      <w:pPr>
        <w:rPr>
          <w:b/>
        </w:rPr>
      </w:pPr>
    </w:p>
    <w:p w14:paraId="64147F53" w14:textId="77777777" w:rsidR="0017067D" w:rsidRDefault="0017067D" w:rsidP="0017067D">
      <w:pPr>
        <w:rPr>
          <w:b/>
        </w:rPr>
      </w:pPr>
    </w:p>
    <w:p w14:paraId="01657876" w14:textId="77777777" w:rsidR="0017067D" w:rsidRPr="0017067D" w:rsidRDefault="0017067D" w:rsidP="0017067D">
      <w:pPr>
        <w:rPr>
          <w:b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iết kế và mô phỏng kiểm chứ</w:t>
      </w:r>
      <w:r w:rsidR="003D439B">
        <w:rPr>
          <w:b/>
        </w:rPr>
        <w:t>ng thanh ghi dịch</w:t>
      </w:r>
      <w:r w:rsidR="00033CF9">
        <w:rPr>
          <w:b/>
        </w:rPr>
        <w:t xml:space="preserve"> 8 bit </w:t>
      </w:r>
      <w:r w:rsidR="003D439B">
        <w:rPr>
          <w:b/>
        </w:rPr>
        <w:t>sử dụng</w:t>
      </w:r>
      <w:r w:rsidR="00033CF9">
        <w:rPr>
          <w:b/>
        </w:rPr>
        <w:t xml:space="preserve"> FlipFlop D</w:t>
      </w:r>
    </w:p>
    <w:p w14:paraId="66D0F3EC" w14:textId="48F7F6DE" w:rsidR="00351C78" w:rsidRPr="00351C78" w:rsidRDefault="00351C78" w:rsidP="00351C78">
      <w:pPr>
        <w:ind w:left="360"/>
        <w:rPr>
          <w:b/>
        </w:rPr>
      </w:pPr>
      <w:r w:rsidRPr="00351C78">
        <w:rPr>
          <w:b/>
        </w:rPr>
        <w:drawing>
          <wp:inline distT="0" distB="0" distL="0" distR="0" wp14:anchorId="6BC6778A" wp14:editId="4A1EB565">
            <wp:extent cx="5943600" cy="1643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77777777" w:rsidR="0017067D" w:rsidRPr="0017067D" w:rsidRDefault="0017067D" w:rsidP="0017067D">
      <w:pPr>
        <w:pStyle w:val="ListParagraph"/>
        <w:rPr>
          <w:b/>
        </w:rPr>
      </w:pPr>
    </w:p>
    <w:p w14:paraId="5044C716" w14:textId="77777777" w:rsidR="0017067D" w:rsidRDefault="0017067D" w:rsidP="0017067D">
      <w:pPr>
        <w:rPr>
          <w:b/>
        </w:rPr>
      </w:pPr>
    </w:p>
    <w:p w14:paraId="79966FC7" w14:textId="77777777" w:rsidR="0017067D" w:rsidRDefault="0017067D" w:rsidP="0017067D">
      <w:pPr>
        <w:rPr>
          <w:b/>
        </w:rPr>
      </w:pPr>
    </w:p>
    <w:p w14:paraId="1B4B2EDD" w14:textId="77777777" w:rsidR="0017067D" w:rsidRPr="0017067D" w:rsidRDefault="0017067D" w:rsidP="0017067D">
      <w:pPr>
        <w:rPr>
          <w:b/>
        </w:rPr>
      </w:pPr>
    </w:p>
    <w:p w14:paraId="2E519AA5" w14:textId="77777777" w:rsidR="0017067D" w:rsidRDefault="0017067D" w:rsidP="0017067D">
      <w:pPr>
        <w:rPr>
          <w:b/>
        </w:rPr>
      </w:pPr>
    </w:p>
    <w:p w14:paraId="0BA674ED" w14:textId="77777777" w:rsidR="00AA7DB0" w:rsidRDefault="00AA7DB0" w:rsidP="0017067D">
      <w:pPr>
        <w:rPr>
          <w:b/>
        </w:rPr>
      </w:pPr>
    </w:p>
    <w:p w14:paraId="0BE0586E" w14:textId="77777777" w:rsidR="00AA7DB0" w:rsidRDefault="00AA7DB0" w:rsidP="0017067D">
      <w:pPr>
        <w:rPr>
          <w:b/>
        </w:rPr>
      </w:pPr>
    </w:p>
    <w:p w14:paraId="38AD2D82" w14:textId="77777777" w:rsidR="00AA7DB0" w:rsidRDefault="00AA7DB0" w:rsidP="0017067D">
      <w:pPr>
        <w:rPr>
          <w:b/>
        </w:rPr>
      </w:pPr>
    </w:p>
    <w:p w14:paraId="66B79AE2" w14:textId="77777777" w:rsidR="00AA7DB0" w:rsidRDefault="00AA7DB0" w:rsidP="0017067D">
      <w:pPr>
        <w:rPr>
          <w:b/>
        </w:rPr>
      </w:pPr>
    </w:p>
    <w:p w14:paraId="2CBDB4F5" w14:textId="77777777" w:rsidR="00AA7DB0" w:rsidRDefault="00AA7DB0" w:rsidP="0017067D">
      <w:pPr>
        <w:rPr>
          <w:b/>
        </w:rPr>
      </w:pPr>
    </w:p>
    <w:p w14:paraId="04D3E137" w14:textId="77777777" w:rsidR="00AA7DB0" w:rsidRDefault="00AA7DB0" w:rsidP="0017067D">
      <w:pPr>
        <w:rPr>
          <w:b/>
        </w:rPr>
      </w:pPr>
    </w:p>
    <w:p w14:paraId="4F73B606" w14:textId="77777777" w:rsidR="00AA7DB0" w:rsidRDefault="00AA7DB0" w:rsidP="0017067D">
      <w:pPr>
        <w:rPr>
          <w:b/>
        </w:rPr>
      </w:pPr>
    </w:p>
    <w:p w14:paraId="251AE31E" w14:textId="77777777" w:rsidR="00AA7DB0" w:rsidRDefault="00AA7DB0" w:rsidP="0017067D">
      <w:pPr>
        <w:rPr>
          <w:b/>
        </w:rPr>
      </w:pPr>
    </w:p>
    <w:p w14:paraId="1387AEB2" w14:textId="77777777" w:rsidR="00AA7DB0" w:rsidRDefault="00AA7DB0" w:rsidP="0017067D">
      <w:pPr>
        <w:rPr>
          <w:b/>
        </w:rPr>
      </w:pPr>
    </w:p>
    <w:p w14:paraId="5745B05D" w14:textId="77777777" w:rsidR="00AA7DB0" w:rsidRDefault="00AA7DB0" w:rsidP="0017067D">
      <w:pPr>
        <w:rPr>
          <w:b/>
        </w:rPr>
      </w:pPr>
    </w:p>
    <w:p w14:paraId="278BC77D" w14:textId="77777777" w:rsidR="0017067D" w:rsidRDefault="0017067D" w:rsidP="0017067D">
      <w:pPr>
        <w:rPr>
          <w:b/>
        </w:rPr>
      </w:pPr>
    </w:p>
    <w:p w14:paraId="3870C8DF" w14:textId="77777777" w:rsidR="0017067D" w:rsidRDefault="0017067D" w:rsidP="0017067D">
      <w:pPr>
        <w:rPr>
          <w:b/>
        </w:rPr>
      </w:pPr>
    </w:p>
    <w:p w14:paraId="59D6F145" w14:textId="77777777" w:rsidR="0017067D" w:rsidRDefault="0017067D" w:rsidP="0017067D">
      <w:pPr>
        <w:rPr>
          <w:b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Thiết kế và mô phỏng kiểm chứng mạch </w:t>
      </w:r>
      <w:r w:rsidR="00033CF9">
        <w:rPr>
          <w:b/>
        </w:rPr>
        <w:t xml:space="preserve">đếm đồng bộ 8 bit sử dụng FlipFlop </w:t>
      </w:r>
      <w:r w:rsidR="00D01F31">
        <w:rPr>
          <w:b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4C4F7FBC" w:rsidR="0017067D" w:rsidRDefault="00D22215" w:rsidP="00D22215">
      <w:pPr>
        <w:pStyle w:val="Caption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</w:t>
      </w:r>
      <w:r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p w14:paraId="71690584" w14:textId="1ABBDA47" w:rsidR="0017067D" w:rsidRPr="00715874" w:rsidRDefault="00715874" w:rsidP="0017067D">
      <w:pPr>
        <w:rPr>
          <w:bCs/>
        </w:rPr>
      </w:pPr>
      <w:hyperlink r:id="rId8" w:history="1">
        <w:r w:rsidRPr="00715874">
          <w:rPr>
            <w:rStyle w:val="Hyperlink"/>
            <w:bCs/>
          </w:rPr>
          <w:t>https://programmerbay.com/design-a-4-bit-synchronous-up-counter-using-t-flip-flop/</w:t>
        </w:r>
      </w:hyperlink>
      <w:r w:rsidRPr="00715874">
        <w:rPr>
          <w:bCs/>
        </w:rPr>
        <w:t xml:space="preserve"> </w:t>
      </w:r>
    </w:p>
    <w:p w14:paraId="65059E2C" w14:textId="77777777" w:rsidR="0017067D" w:rsidRDefault="0017067D" w:rsidP="0017067D">
      <w:pPr>
        <w:rPr>
          <w:b/>
        </w:rPr>
      </w:pPr>
    </w:p>
    <w:p w14:paraId="2391FCB1" w14:textId="77777777" w:rsidR="0017067D" w:rsidRDefault="0017067D" w:rsidP="0017067D">
      <w:pPr>
        <w:rPr>
          <w:b/>
        </w:rPr>
      </w:pPr>
    </w:p>
    <w:p w14:paraId="3297CBB2" w14:textId="77777777" w:rsidR="0017067D" w:rsidRDefault="0017067D" w:rsidP="0017067D">
      <w:pPr>
        <w:rPr>
          <w:b/>
        </w:rPr>
      </w:pPr>
    </w:p>
    <w:p w14:paraId="046E4AC1" w14:textId="77777777" w:rsidR="0017067D" w:rsidRDefault="0017067D" w:rsidP="0017067D">
      <w:pPr>
        <w:rPr>
          <w:b/>
        </w:rPr>
      </w:pPr>
    </w:p>
    <w:p w14:paraId="16366E7C" w14:textId="77777777" w:rsidR="0017067D" w:rsidRDefault="0017067D" w:rsidP="0017067D">
      <w:pPr>
        <w:rPr>
          <w:b/>
        </w:rPr>
      </w:pPr>
    </w:p>
    <w:p w14:paraId="41395081" w14:textId="77777777" w:rsidR="0017067D" w:rsidRDefault="0017067D" w:rsidP="0017067D">
      <w:pPr>
        <w:rPr>
          <w:b/>
        </w:rPr>
      </w:pPr>
    </w:p>
    <w:p w14:paraId="4ED24D50" w14:textId="77777777" w:rsidR="0017067D" w:rsidRDefault="0017067D" w:rsidP="0017067D">
      <w:pPr>
        <w:rPr>
          <w:b/>
        </w:rPr>
      </w:pPr>
    </w:p>
    <w:p w14:paraId="74ECD7D7" w14:textId="77777777" w:rsidR="0017067D" w:rsidRDefault="0017067D" w:rsidP="0017067D">
      <w:pPr>
        <w:rPr>
          <w:b/>
        </w:rPr>
      </w:pPr>
    </w:p>
    <w:p w14:paraId="3D2154E2" w14:textId="77777777" w:rsidR="0017067D" w:rsidRDefault="0017067D" w:rsidP="0017067D">
      <w:pPr>
        <w:rPr>
          <w:b/>
        </w:rPr>
      </w:pPr>
    </w:p>
    <w:p w14:paraId="42C22CA8" w14:textId="77777777" w:rsidR="0017067D" w:rsidRDefault="0017067D" w:rsidP="0017067D">
      <w:pPr>
        <w:rPr>
          <w:b/>
        </w:rPr>
      </w:pPr>
    </w:p>
    <w:p w14:paraId="2E37F89B" w14:textId="77777777" w:rsidR="0017067D" w:rsidRDefault="0017067D" w:rsidP="0017067D">
      <w:pPr>
        <w:rPr>
          <w:b/>
        </w:rPr>
      </w:pPr>
    </w:p>
    <w:p w14:paraId="34492867" w14:textId="77777777" w:rsidR="0017067D" w:rsidRPr="0017067D" w:rsidRDefault="0017067D" w:rsidP="0017067D">
      <w:pPr>
        <w:rPr>
          <w:b/>
        </w:rPr>
      </w:pPr>
    </w:p>
    <w:p w14:paraId="0D79962E" w14:textId="77777777" w:rsidR="0017067D" w:rsidRDefault="0017067D" w:rsidP="00D117CA">
      <w:pPr>
        <w:pStyle w:val="ListParagraph"/>
        <w:rPr>
          <w:b/>
        </w:rPr>
      </w:pPr>
    </w:p>
    <w:p w14:paraId="0C831E48" w14:textId="77777777" w:rsidR="0017067D" w:rsidRDefault="0017067D" w:rsidP="00D117CA">
      <w:pPr>
        <w:pStyle w:val="ListParagraph"/>
        <w:rPr>
          <w:b/>
        </w:rPr>
      </w:pPr>
    </w:p>
    <w:p w14:paraId="1D2D7325" w14:textId="77777777" w:rsidR="0017067D" w:rsidRDefault="0017067D" w:rsidP="00D117CA">
      <w:pPr>
        <w:pStyle w:val="ListParagraph"/>
        <w:rPr>
          <w:b/>
        </w:rPr>
      </w:pPr>
    </w:p>
    <w:p w14:paraId="73A714C0" w14:textId="77777777" w:rsidR="0017067D" w:rsidRDefault="0017067D" w:rsidP="00D117CA">
      <w:pPr>
        <w:pStyle w:val="ListParagraph"/>
        <w:rPr>
          <w:b/>
        </w:rPr>
      </w:pPr>
    </w:p>
    <w:p w14:paraId="6BD4006F" w14:textId="77777777" w:rsidR="0017067D" w:rsidRDefault="0017067D" w:rsidP="00D117CA">
      <w:pPr>
        <w:pStyle w:val="ListParagraph"/>
        <w:rPr>
          <w:b/>
        </w:rPr>
      </w:pPr>
    </w:p>
    <w:p w14:paraId="3F2197BD" w14:textId="77777777" w:rsidR="002E1172" w:rsidRDefault="002E1172" w:rsidP="00D117CA">
      <w:pPr>
        <w:pStyle w:val="ListParagraph"/>
        <w:rPr>
          <w:b/>
        </w:rPr>
      </w:pPr>
    </w:p>
    <w:p w14:paraId="06C6F96B" w14:textId="77777777" w:rsidR="002E1172" w:rsidRDefault="002E1172" w:rsidP="00D117CA">
      <w:pPr>
        <w:pStyle w:val="ListParagraph"/>
        <w:rPr>
          <w:b/>
        </w:rPr>
      </w:pPr>
    </w:p>
    <w:p w14:paraId="1A5B237D" w14:textId="77777777" w:rsidR="002E1172" w:rsidRDefault="002E1172" w:rsidP="00D117CA">
      <w:pPr>
        <w:pStyle w:val="ListParagraph"/>
        <w:rPr>
          <w:b/>
        </w:rPr>
      </w:pPr>
    </w:p>
    <w:p w14:paraId="356D2CEE" w14:textId="77777777" w:rsidR="002E1172" w:rsidRDefault="002E1172" w:rsidP="00D117CA">
      <w:pPr>
        <w:pStyle w:val="ListParagraph"/>
        <w:rPr>
          <w:b/>
        </w:rPr>
      </w:pPr>
    </w:p>
    <w:p w14:paraId="38617AFB" w14:textId="77777777" w:rsidR="002E1172" w:rsidRDefault="002E1172" w:rsidP="00D117CA">
      <w:pPr>
        <w:pStyle w:val="ListParagraph"/>
        <w:rPr>
          <w:b/>
        </w:rPr>
      </w:pPr>
    </w:p>
    <w:p w14:paraId="0EB7C4D4" w14:textId="77777777" w:rsidR="002E1172" w:rsidRDefault="002E1172" w:rsidP="00D117CA">
      <w:pPr>
        <w:pStyle w:val="ListParagraph"/>
        <w:rPr>
          <w:b/>
        </w:rPr>
      </w:pPr>
    </w:p>
    <w:p w14:paraId="3B06C418" w14:textId="77777777" w:rsidR="002E1172" w:rsidRDefault="002E1172" w:rsidP="00D117CA">
      <w:pPr>
        <w:pStyle w:val="ListParagraph"/>
        <w:rPr>
          <w:b/>
        </w:rPr>
      </w:pPr>
    </w:p>
    <w:p w14:paraId="0D9DA6B6" w14:textId="77777777" w:rsidR="002E1172" w:rsidRDefault="002E1172" w:rsidP="00D117CA">
      <w:pPr>
        <w:pStyle w:val="ListParagraph"/>
        <w:rPr>
          <w:b/>
        </w:rPr>
      </w:pPr>
    </w:p>
    <w:p w14:paraId="74114D5C" w14:textId="77777777" w:rsidR="002E1172" w:rsidRDefault="002E1172" w:rsidP="00D117CA">
      <w:pPr>
        <w:pStyle w:val="ListParagraph"/>
        <w:rPr>
          <w:b/>
        </w:rPr>
      </w:pPr>
    </w:p>
    <w:p w14:paraId="56D1B9EE" w14:textId="77777777" w:rsidR="002E1172" w:rsidRDefault="002E1172" w:rsidP="00D117CA">
      <w:pPr>
        <w:pStyle w:val="ListParagraph"/>
        <w:rPr>
          <w:b/>
        </w:rPr>
      </w:pPr>
    </w:p>
    <w:p w14:paraId="46D6D4E0" w14:textId="77777777" w:rsidR="002E1172" w:rsidRDefault="002E1172" w:rsidP="00D117CA">
      <w:pPr>
        <w:pStyle w:val="ListParagraph"/>
        <w:rPr>
          <w:b/>
        </w:rPr>
      </w:pPr>
    </w:p>
    <w:p w14:paraId="3AB1610E" w14:textId="77777777" w:rsidR="002E1172" w:rsidRDefault="002E1172" w:rsidP="00D117CA">
      <w:pPr>
        <w:pStyle w:val="ListParagraph"/>
        <w:rPr>
          <w:b/>
        </w:rPr>
      </w:pPr>
    </w:p>
    <w:p w14:paraId="0B632B87" w14:textId="4FA02A99" w:rsidR="002E1172" w:rsidRPr="00D5714F" w:rsidRDefault="002E1172" w:rsidP="00D5714F">
      <w:pPr>
        <w:rPr>
          <w:b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31827"/>
    <w:rsid w:val="00033CF9"/>
    <w:rsid w:val="00040FEA"/>
    <w:rsid w:val="000E2889"/>
    <w:rsid w:val="000F63DB"/>
    <w:rsid w:val="001705BC"/>
    <w:rsid w:val="0017067D"/>
    <w:rsid w:val="001F3D9C"/>
    <w:rsid w:val="002414F7"/>
    <w:rsid w:val="00274D04"/>
    <w:rsid w:val="002920F4"/>
    <w:rsid w:val="002C6020"/>
    <w:rsid w:val="002E1172"/>
    <w:rsid w:val="003234F8"/>
    <w:rsid w:val="00351C78"/>
    <w:rsid w:val="003A4BE4"/>
    <w:rsid w:val="003D439B"/>
    <w:rsid w:val="003F5BFF"/>
    <w:rsid w:val="004E5AE0"/>
    <w:rsid w:val="005314D0"/>
    <w:rsid w:val="00560A37"/>
    <w:rsid w:val="00642D63"/>
    <w:rsid w:val="006E245B"/>
    <w:rsid w:val="00715874"/>
    <w:rsid w:val="00763A41"/>
    <w:rsid w:val="007C2A67"/>
    <w:rsid w:val="0080379D"/>
    <w:rsid w:val="00857853"/>
    <w:rsid w:val="0086663C"/>
    <w:rsid w:val="008C4412"/>
    <w:rsid w:val="00924E6C"/>
    <w:rsid w:val="0097536A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22215"/>
    <w:rsid w:val="00D5714F"/>
    <w:rsid w:val="00D61002"/>
    <w:rsid w:val="00D6423C"/>
    <w:rsid w:val="00DA03B6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docId w15:val="{05067FB0-12D3-4E27-BF37-4A9D38A9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158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grammerbay.com/design-a-4-bit-synchronous-up-counter-using-t-flip-flop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4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1</cp:revision>
  <dcterms:created xsi:type="dcterms:W3CDTF">2025-03-22T06:43:00Z</dcterms:created>
  <dcterms:modified xsi:type="dcterms:W3CDTF">2025-03-23T02:37:00Z</dcterms:modified>
</cp:coreProperties>
</file>